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675C" w:rsidRDefault="0049675C" w:rsidP="0049675C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APPENDIX</w:t>
      </w:r>
    </w:p>
    <w:p w:rsidR="0049675C" w:rsidRDefault="0049675C" w:rsidP="0049675C">
      <w:pPr>
        <w:jc w:val="center"/>
        <w:rPr>
          <w:rFonts w:ascii="Times New Roman" w:hAnsi="Times New Roman" w:cs="Times New Roman"/>
          <w:b/>
          <w:sz w:val="28"/>
        </w:rPr>
      </w:pPr>
    </w:p>
    <w:p w:rsidR="00025B94" w:rsidRDefault="00025B94" w:rsidP="0049675C">
      <w:pPr>
        <w:jc w:val="center"/>
        <w:rPr>
          <w:rFonts w:ascii="Times New Roman" w:hAnsi="Times New Roman" w:cs="Times New Roman"/>
          <w:b/>
          <w:sz w:val="28"/>
        </w:rPr>
      </w:pPr>
      <w:r w:rsidRPr="0049675C">
        <w:rPr>
          <w:rFonts w:ascii="Times New Roman" w:hAnsi="Times New Roman" w:cs="Times New Roman"/>
          <w:b/>
          <w:sz w:val="28"/>
        </w:rPr>
        <w:t>Plots showing the Mean and Standa</w:t>
      </w:r>
      <w:r w:rsidR="0049675C" w:rsidRPr="0049675C">
        <w:rPr>
          <w:rFonts w:ascii="Times New Roman" w:hAnsi="Times New Roman" w:cs="Times New Roman"/>
          <w:b/>
          <w:sz w:val="28"/>
        </w:rPr>
        <w:t xml:space="preserve">rd Deviation of for H1 </w:t>
      </w:r>
      <w:proofErr w:type="gramStart"/>
      <w:r w:rsidR="0049675C" w:rsidRPr="0049675C">
        <w:rPr>
          <w:rFonts w:ascii="Times New Roman" w:hAnsi="Times New Roman" w:cs="Times New Roman"/>
          <w:b/>
          <w:sz w:val="28"/>
        </w:rPr>
        <w:t>slope,H</w:t>
      </w:r>
      <w:proofErr w:type="gramEnd"/>
      <w:r w:rsidR="0049675C" w:rsidRPr="0049675C">
        <w:rPr>
          <w:rFonts w:ascii="Times New Roman" w:hAnsi="Times New Roman" w:cs="Times New Roman"/>
          <w:b/>
          <w:sz w:val="28"/>
        </w:rPr>
        <w:t>2 slope and High Frequency Energy Ratio</w:t>
      </w:r>
    </w:p>
    <w:p w:rsidR="0049675C" w:rsidRDefault="0049675C" w:rsidP="0049675C">
      <w:pPr>
        <w:jc w:val="center"/>
        <w:rPr>
          <w:rFonts w:ascii="Times New Roman" w:hAnsi="Times New Roman" w:cs="Times New Roman"/>
          <w:b/>
          <w:sz w:val="28"/>
        </w:rPr>
      </w:pPr>
    </w:p>
    <w:p w:rsidR="0049675C" w:rsidRPr="0049675C" w:rsidRDefault="0049675C" w:rsidP="0049675C">
      <w:pPr>
        <w:jc w:val="center"/>
        <w:rPr>
          <w:rFonts w:ascii="Times New Roman" w:hAnsi="Times New Roman" w:cs="Times New Roman"/>
          <w:b/>
          <w:sz w:val="28"/>
        </w:rPr>
      </w:pPr>
    </w:p>
    <w:p w:rsidR="00025B94" w:rsidRDefault="00025B94">
      <w:r>
        <w:rPr>
          <w:noProof/>
        </w:rPr>
        <w:drawing>
          <wp:inline distT="0" distB="0" distL="0" distR="0" wp14:anchorId="32689642" wp14:editId="06CE98CF">
            <wp:extent cx="5429250" cy="3429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5B94" w:rsidRDefault="0049675C">
      <w:bookmarkStart w:id="0" w:name="_GoBack"/>
      <w:r>
        <w:rPr>
          <w:noProof/>
        </w:rPr>
        <w:lastRenderedPageBreak/>
        <w:drawing>
          <wp:inline distT="0" distB="0" distL="0" distR="0" wp14:anchorId="43560591" wp14:editId="562053AE">
            <wp:extent cx="5448300" cy="3467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025B94" w:rsidRDefault="00025B94"/>
    <w:p w:rsidR="00025B94" w:rsidRDefault="00025B94"/>
    <w:p w:rsidR="00025B94" w:rsidRDefault="00025B94">
      <w:r>
        <w:rPr>
          <w:noProof/>
        </w:rPr>
        <w:drawing>
          <wp:inline distT="0" distB="0" distL="0" distR="0" wp14:anchorId="212E3FC5" wp14:editId="67BBD5B4">
            <wp:extent cx="5381625" cy="3448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5B94" w:rsidRDefault="00025B94"/>
    <w:p w:rsidR="00025B94" w:rsidRDefault="00025B94">
      <w:r>
        <w:rPr>
          <w:noProof/>
        </w:rPr>
        <w:lastRenderedPageBreak/>
        <w:drawing>
          <wp:inline distT="0" distB="0" distL="0" distR="0" wp14:anchorId="3B7C202A" wp14:editId="3227002D">
            <wp:extent cx="5467350" cy="34194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5B94" w:rsidRDefault="00025B94">
      <w:r>
        <w:rPr>
          <w:noProof/>
        </w:rPr>
        <w:drawing>
          <wp:inline distT="0" distB="0" distL="0" distR="0" wp14:anchorId="5058565E" wp14:editId="4D805D62">
            <wp:extent cx="5419725" cy="34194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5B94" w:rsidRDefault="00025B94">
      <w:r>
        <w:rPr>
          <w:noProof/>
        </w:rPr>
        <w:lastRenderedPageBreak/>
        <w:drawing>
          <wp:inline distT="0" distB="0" distL="0" distR="0" wp14:anchorId="66AED617" wp14:editId="0659F649">
            <wp:extent cx="5457825" cy="34290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25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xMDIxsjQzMTMxMTVV0lEKTi0uzszPAykwrAUAtOelYiwAAAA="/>
  </w:docVars>
  <w:rsids>
    <w:rsidRoot w:val="00025B94"/>
    <w:rsid w:val="00025B94"/>
    <w:rsid w:val="003A25B8"/>
    <w:rsid w:val="00403B97"/>
    <w:rsid w:val="0049675C"/>
    <w:rsid w:val="00685A8B"/>
    <w:rsid w:val="006C79E9"/>
    <w:rsid w:val="009F5B2C"/>
    <w:rsid w:val="00C175A3"/>
    <w:rsid w:val="00DD36A3"/>
    <w:rsid w:val="00E74269"/>
    <w:rsid w:val="00EA0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1C819"/>
  <w15:chartTrackingRefBased/>
  <w15:docId w15:val="{F372D6F9-7A30-4B2A-8E19-C296F256C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9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nish ram</dc:creator>
  <cp:keywords/>
  <dc:description/>
  <cp:lastModifiedBy>mohnish ram</cp:lastModifiedBy>
  <cp:revision>1</cp:revision>
  <dcterms:created xsi:type="dcterms:W3CDTF">2018-11-12T07:47:00Z</dcterms:created>
  <dcterms:modified xsi:type="dcterms:W3CDTF">2018-11-12T08:01:00Z</dcterms:modified>
</cp:coreProperties>
</file>